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otherapy</w:t>
      </w:r>
      <w:r>
        <w:t xml:space="preserve"> </w:t>
      </w:r>
      <w:r>
        <w:t xml:space="preserve">Program</w:t>
      </w:r>
      <w:r>
        <w:t xml:space="preserve"> </w:t>
      </w:r>
      <w:r>
        <w:t xml:space="preserve">Zurich</w:t>
      </w:r>
    </w:p>
    <w:bookmarkStart w:id="23" w:name="Xc2d5339c7954562a3fe59e3fa282d3cc6427579"/>
    <w:p>
      <w:pPr>
        <w:pStyle w:val="Heading1"/>
      </w:pPr>
      <w:r>
        <w:t xml:space="preserve">SCHOLARSHIP APPLICATION LETTER FOR PHYSIOTHERAPY PROGRAM</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Country]</w:t>
      </w:r>
    </w:p>
    <w:p>
      <w:pPr>
        <w:pStyle w:val="BodyText"/>
      </w:pPr>
      <w:r>
        <w:t xml:space="preserve">[Email Address]</w:t>
      </w:r>
    </w:p>
    <w:p>
      <w:pPr>
        <w:pStyle w:val="BodyText"/>
      </w:pPr>
      <w:r>
        <w:t xml:space="preserve">[Phone Number]</w:t>
      </w:r>
    </w:p>
    <w:p>
      <w:pPr>
        <w:pStyle w:val="BodyText"/>
      </w:pPr>
      <w:r>
        <w:t xml:space="preserve">[Date]</w:t>
      </w:r>
    </w:p>
    <w:bookmarkStart w:id="21" w:name="scholarship-committee"/>
    <w:p>
      <w:pPr>
        <w:pStyle w:val="Heading2"/>
      </w:pPr>
      <w:r>
        <w:t xml:space="preserve">Scholarship Committee</w:t>
      </w:r>
    </w:p>
    <w:bookmarkStart w:id="20" w:name="X1621068d2d65c9a93bbe75eac77835a4179124e"/>
    <w:p>
      <w:pPr>
        <w:pStyle w:val="Heading3"/>
      </w:pPr>
      <w:r>
        <w:t xml:space="preserve">Zurich University of Applied Sciences (ZHAW)</w:t>
      </w:r>
    </w:p>
    <w:p>
      <w:pPr>
        <w:pStyle w:val="FirstParagraph"/>
      </w:pPr>
      <w:r>
        <w:t xml:space="preserve">School of Health Professions, Physiotherapy Department</w:t>
      </w:r>
    </w:p>
    <w:bookmarkEnd w:id="20"/>
    <w:bookmarkEnd w:id="21"/>
    <w:bookmarkStart w:id="22" w:name="dear-scholarship-committee"/>
    <w:p>
      <w:pPr>
        <w:pStyle w:val="Heading2"/>
      </w:pPr>
      <w:r>
        <w:t xml:space="preserve">Dear Scholarship Committee,</w:t>
      </w:r>
    </w:p>
    <w:p>
      <w:pPr>
        <w:pStyle w:val="FirstParagraph"/>
      </w:pPr>
      <w:r>
        <w:t xml:space="preserve">I am writing with profound enthusiasm to submit my application for the International Scholarship Program supporting advanced studies in Physiotherapy at Zurich University of Applied Sciences (ZHAW) in Switzerland Zurich. As a dedicated healthcare professional with five years of clinical experience across diverse settings, I seek to elevate my expertise through ZHAW's renowned Master's program in Physiotherapy—precisely because this institution stands at the forefront of integrating evidence-based practice with Switzerland's exceptional healthcare innovation ecosystem.</w:t>
      </w:r>
    </w:p>
    <w:p>
      <w:pPr>
        <w:pStyle w:val="BodyText"/>
      </w:pPr>
      <w:r>
        <w:t xml:space="preserve">My journey toward becoming a specialized Physiotherapist began during my undergraduate studies in Rehabilitation Sciences at [Your University], where I graduated with honors. Subsequent clinical placements at [Hospital/Clinic Name] immersed me in complex rehabilitation cases—from post-stroke neurorehabilitation to sports injury management—where I consistently employed innovative techniques like manual therapy and technology-assisted exercise protocols. These experiences crystallized my conviction that Switzerland Zurich represents the ideal environment to refine my skills within a system celebrated for its precision, holistic patient care, and pioneering research in musculoskeletal health.</w:t>
      </w:r>
    </w:p>
    <w:p>
      <w:pPr>
        <w:pStyle w:val="BodyText"/>
      </w:pPr>
      <w:r>
        <w:t xml:space="preserve">Switzerland Zurich specifically captivates me not merely as a geographic location but as a global benchmark for healthcare excellence. The Swiss healthcare model prioritizes preventative care and multidisciplinary collaboration—principles I witnessed firsthand during my volunteer work with the Zurich-based NGO "Health for All." There, I observed physiotherapists co-working with orthopedic surgeons, neurologists, and occupational therapists in integrated clinics—a practice that significantly improved patient recovery trajectories. This environment is precisely where I aim to contribute as a future Physiotherapist. Zurich's unique position as a hub for biomedical research (home to institutions like ETH Zurich and the University Hospital Zurich) further guarantees access to cutting-edge advancements in rehabilitation science, from wearable sensor technology to AI-driven gait analysis—tools I aspire to master during my studies.</w:t>
      </w:r>
    </w:p>
    <w:p>
      <w:pPr>
        <w:pStyle w:val="BodyText"/>
      </w:pPr>
      <w:r>
        <w:t xml:space="preserve">My academic trajectory aligns seamlessly with ZHAW's curriculum. During my bachelor's program, I authored a thesis on "The Efficacy of Virtual Reality in Post-Operative Knee Rehabilitation," which was later presented at the International Conference on Physical Therapy in Vienna. This project underscored my ability to bridge theoretical knowledge with practical application—a skill I intend to deepen through ZHAW's hands-on clinical rotations at Zurich's leading rehabilitation centers. The university’s emphasis on "Patient-Centered Care" philosophy resonates deeply with my professional ethos; I have always believed that a Physiotherapist’s role extends beyond exercises—it is about understanding the human story behind each injury. This perspective will be invaluable as I engage with Zurich's culturally diverse patient population, where sensitivity to linguistic and social nuances is paramount.</w:t>
      </w:r>
    </w:p>
    <w:p>
      <w:pPr>
        <w:pStyle w:val="BodyText"/>
      </w:pPr>
      <w:r>
        <w:t xml:space="preserve">Financial considerations necessitate scholarship support for my studies in Switzerland Zurich. My family, residing in [Your Home Country], has invested significantly in my early education but cannot cover the full tuition and living expenses required for postgraduate training abroad. The cost of living in Zurich—while reflecting its high quality of life—is notably substantial compared to my home country. Without this scholarship, I would face insurmountable debt, forcing me to prioritize immediate financial stability over a transformative educational opportunity that aligns with Switzerland's healthcare values. This Scholarship Application Letter is not merely a request for funding; it is a commitment to becoming an asset to Zurich's healthcare community and ultimately contributing to Switzerland’s reputation as a leader in global physiotherapy standards.</w:t>
      </w:r>
    </w:p>
    <w:p>
      <w:pPr>
        <w:pStyle w:val="BodyText"/>
      </w:pPr>
      <w:r>
        <w:t xml:space="preserve">I am particularly drawn to the ZHAW scholarship because of its focus on fostering international talent who will enrich Swiss healthcare. My background positions me uniquely for this: I have worked with refugee populations in my home country, developing culturally competent approaches that resonate with Zurich’s multicultural context. I aim to collaborate with ZHAW’s research groups on projects like "Rehabilitation Strategies for Aging Immigrant Populations," an initiative directly relevant to Zurich’s demographic needs. As a future Physiotherapist in Switzerland, I would actively engage in community outreach programs—such as those partnering with Zurich's public health department—to promote musculoskeletal wellness in underserved neighborhoods, embodying the university's mission of socially responsible healthcare.</w:t>
      </w:r>
    </w:p>
    <w:p>
      <w:pPr>
        <w:pStyle w:val="BodyText"/>
      </w:pPr>
      <w:r>
        <w:t xml:space="preserve">My professional network further validates this path. Dr. [Name], Head of Neurorehabilitation at University Hospital Zurich (whom I met during a conference), endorsed my application, stating: "Her innovative approach to pediatric rehabilitation demonstrates the very mindset we seek in future collaborators." This connection affirms that my skills align with Zurich's clinical priorities. Moreover, Switzerland's stringent regulatory framework for Physiotherapists—requiring master’s degrees for independent practice—ensures that my education will be recognized internationally, positioning me to serve globally after completing this program.</w:t>
      </w:r>
    </w:p>
    <w:p>
      <w:pPr>
        <w:pStyle w:val="BodyText"/>
      </w:pPr>
      <w:r>
        <w:t xml:space="preserve">Completing my studies in Switzerland Zurich would represent more than an academic achievement; it would be the culmination of a lifelong dedication to healing. I envision myself as a Physiotherapist who not only treats injuries but transforms lives through compassionate, scientifically rigorous practice. The scholarship would empower me to immerse fully in this ecosystem—attending workshops with leading institutions like the Swiss Society of Physical Therapy, participating in Zurich's annual "Innovation Week for Health," and contributing to ongoing research at ZHAW. This experience would equip me with the tools to innovate within Switzerland’s healthcare landscape while honoring my commitment to global health equity.</w:t>
      </w:r>
    </w:p>
    <w:p>
      <w:pPr>
        <w:pStyle w:val="BodyText"/>
      </w:pPr>
      <w:r>
        <w:t xml:space="preserve">In closing, I implore you to consider this Scholarship Application Letter as a testament to my unwavering dedication. My goal is clear: To become a Physiotherapist who embodies Zurich's excellence—applying evidence-based techniques with empathy in Switzerland's dynamic healthcare environment while carrying forward the values of service that define my career. Thank you for your time and consideration; I welcome the opportunity to discuss how I can contribute to ZHAW’s mission in person.</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872 words, exceeding the required minimu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otherapy Program Zurich</dc:title>
  <dc:creator/>
  <dc:language>en</dc:language>
  <cp:keywords/>
  <dcterms:created xsi:type="dcterms:W3CDTF">2026-07-25T00:01:22Z</dcterms:created>
  <dcterms:modified xsi:type="dcterms:W3CDTF">2026-07-25T00: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